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c29f0561017d2140b7c10fbe158ac576f5d5ed5"/>
    <w:p>
      <w:pPr>
        <w:pStyle w:val="Heading1"/>
      </w:pPr>
      <w:r>
        <w:t xml:space="preserve">Internship Application Letter for Human Resources Manager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Human Resources Department</w:t>
      </w:r>
      <w:r>
        <w:br/>
      </w:r>
      <w:r>
        <w:t xml:space="preserve">[Company Name]</w:t>
      </w:r>
      <w:r>
        <w:br/>
      </w:r>
      <w:r>
        <w:t xml:space="preserve">Jeddah, Saudi Arabia</w:t>
      </w:r>
    </w:p>
    <w:p>
      <w:pPr>
        <w:pStyle w:val="BodyText"/>
      </w:pPr>
      <w:r>
        <w:rPr>
          <w:iCs/>
          <w:i/>
        </w:rPr>
        <w:t xml:space="preserve">As-salamu alaykum,</w:t>
      </w:r>
    </w:p>
    <w:p>
      <w:pPr>
        <w:pStyle w:val="BodyText"/>
      </w:pPr>
      <w:r>
        <w:t xml:space="preserve">I am writing to express my enthusiastic interest in the Human Resources Manager Internship position at [Company Name] in Jeddah, Saudi Arabia. Having closely followed the remarkable growth and strategic initiatives of your organization within Saudi Arabia's evolving business landscape, I am deeply motivated to contribute my academic background, cultural sensitivity, and passion for talent development to your esteemed HR team. This internship opportunity represents a pivotal step in my professional journey toward becoming a globally competent Human Resources Manager within the Kingdom’s dynamic marketplace.</w:t>
      </w:r>
    </w:p>
    <w:p>
      <w:pPr>
        <w:pStyle w:val="BodyText"/>
      </w:pPr>
      <w:r>
        <w:t xml:space="preserve">As an ambitious and culturally aware student pursuing a Bachelor’s degree in Human Resource Management with specialization in Organizational Behavior at King Abdulaziz University (Jeddah), I have dedicated myself to understanding the unique HR challenges and opportunities presented by Saudi Arabia’s Vision 2030 framework. My academic coursework has included intensive study of the Kingdom's labor laws, Saudization (Nitaqat) program requirements, and the cultural nuances essential for effective talent acquisition, engagement, and retention within Jeddah’s diverse workforce. I have also completed a research project analyzing employee satisfaction trends in Jeddah-based multinational corporations, which highlighted the critical need for HR professionals who understand both international best practices and local Saudi business customs.</w:t>
      </w:r>
    </w:p>
    <w:p>
      <w:pPr>
        <w:pStyle w:val="BodyText"/>
      </w:pPr>
      <w:r>
        <w:t xml:space="preserve">My commitment to excelling in the Saudi HR context extends beyond academia. During my summer internship at a prominent hospitality group in Jeddah’s Al-Balad district, I supported recruitment efforts for 50+ frontline roles across multiple departments while adhering strictly to the Ministry of Labor’s guidelines. I facilitated cultural orientation sessions for newly hired international staff and assisted in developing an onboarding program tailored to Saudi work values, including respect for hierarchy and religious practices. This experience deepened my appreciation for how HR strategies directly support business objectives in our region—particularly crucial as Jeddah emerges as a global tourism hub under Vision 2030’s ambitions.</w:t>
      </w:r>
    </w:p>
    <w:p>
      <w:pPr>
        <w:pStyle w:val="BodyText"/>
      </w:pPr>
      <w:r>
        <w:t xml:space="preserve">What particularly draws me to [Company Name] is your organization’s reputation for fostering leadership development and commitment to building inclusive workplaces aligned with Saudi societal goals. I am especially impressed by your recent partnership with local universities in Jeddah to create talent pipelines, an initiative that resonates deeply with my own aspirations. As a native of Jeddah who has witnessed firsthand the city’s transformation from a traditional port into a cosmopolitan business center, I understand that HR excellence here requires balancing modern management techniques with cultural authenticity—a balance your company exemplifies.</w:t>
      </w:r>
    </w:p>
    <w:p>
      <w:pPr>
        <w:pStyle w:val="BodyText"/>
      </w:pPr>
      <w:r>
        <w:t xml:space="preserve">I am confident that my proficiency in Arabic (native), English (fluent), and basic French—coupled with my understanding of Saudi workplace etiquette—will allow me to contribute meaningfully from day one. My technical skills include advanced data analysis using HRIS platforms like SAP SuccessFactors, experience in drafting employment contracts compliant with the Kingdom’s regulations, and a solid grasp of performance management frameworks relevant to Saudi enterprises. I have also volunteered with Jeddah’s Youth Employment Initiative, assisting in career counseling sessions focused on preparing local graduates for the competitive job market—a role that reinforced my belief in HR as a strategic driver of national progress.</w:t>
      </w:r>
    </w:p>
    <w:p>
      <w:pPr>
        <w:pStyle w:val="BodyText"/>
      </w:pPr>
      <w:r>
        <w:t xml:space="preserve">Regarding the Human Resources Manager Internship designation, I recognize this is an entry-level opportunity designed to provide comprehensive exposure to all HR functions. I view this as a vital foundation for my career, not merely a temporary position. The structure of your internship program—offering rotational experiences across recruitment, compensation &amp; benefits, employee relations, and training—perfectly aligns with my goal of developing holistic expertise in the Saudi context. I am eager to apply classroom knowledge to real-world scenarios under your team’s guidance while learning how HR operations directly support business growth in Jeddah’s unique environment.</w:t>
      </w:r>
    </w:p>
    <w:p>
      <w:pPr>
        <w:pStyle w:val="BodyText"/>
      </w:pPr>
      <w:r>
        <w:t xml:space="preserve">As a young professional deeply invested in contributing to Saudi Arabia’s economic diversification, I understand that HR is at the heart of this transformation. Your company’s focus on developing local talent through initiatives like women's leadership programs and technical upskilling mirrors my own values. In Jeddah, where businesses are increasingly prioritizing employee well-being and cultural integration, I am prepared to bring fresh perspectives rooted in both global standards and Saudi realities.</w:t>
      </w:r>
    </w:p>
    <w:p>
      <w:pPr>
        <w:pStyle w:val="BodyText"/>
      </w:pPr>
      <w:r>
        <w:t xml:space="preserve">My resume provides further detail about my qualifications. I would welcome the opportunity to discuss how my proactive approach, academic rigor, and commitment to Saudi Arabia’s developmental vision can support [Company Name]’s HR objectives during this critical phase of growth in Jeddah. Thank you for considering my application for the Human Resources Manager Internship position. I look forward to discussing how I can contribute to your team’s success while growing as a future leader in HR management within Saudi Arabia.</w:t>
      </w:r>
    </w:p>
    <w:p>
      <w:pPr>
        <w:pStyle w:val="BodyText"/>
      </w:pPr>
      <w:r>
        <w:t xml:space="preserve">Respectfully yours,</w:t>
      </w:r>
    </w:p>
    <w:p>
      <w:pPr>
        <w:pStyle w:val="BodyText"/>
      </w:pPr>
      <w:r>
        <w:t xml:space="preserve">[Your Full Name]</w:t>
      </w:r>
    </w:p>
    <w:p>
      <w:pPr>
        <w:pStyle w:val="BodyText"/>
      </w:pPr>
      <w:r>
        <w:t xml:space="preserve">King Abdulaziz University, Jeddah</w:t>
      </w:r>
    </w:p>
    <w:p>
      <w:pPr>
        <w:pStyle w:val="BodyText"/>
      </w:pPr>
      <w:r>
        <w:t xml:space="preserve">Email: yourname@email.com | Phone: +966 5XX XXX XXXX</w:t>
      </w:r>
    </w:p>
    <w:p>
      <w:pPr>
        <w:pStyle w:val="BodyText"/>
      </w:pPr>
      <w:r>
        <w:rPr>
          <w:bCs/>
          <w:b/>
        </w:rPr>
        <w:t xml:space="preserve">Key Notes for Saudi Context:</w:t>
      </w:r>
    </w:p>
    <w:p>
      <w:pPr>
        <w:numPr>
          <w:ilvl w:val="0"/>
          <w:numId w:val="1001"/>
        </w:numPr>
        <w:pStyle w:val="Compact"/>
      </w:pPr>
      <w:r>
        <w:t xml:space="preserve">Reference to Vision 2030 and Saudization demonstrates understanding of national priorities.</w:t>
      </w:r>
    </w:p>
    <w:p>
      <w:pPr>
        <w:numPr>
          <w:ilvl w:val="0"/>
          <w:numId w:val="1001"/>
        </w:numPr>
        <w:pStyle w:val="Compact"/>
      </w:pPr>
      <w:r>
        <w:t xml:space="preserve">Mention of Jeddah-specific locations (Al-Balad, Youth Employment Initiative) shows local engagement.</w:t>
      </w:r>
    </w:p>
    <w:p>
      <w:pPr>
        <w:numPr>
          <w:ilvl w:val="0"/>
          <w:numId w:val="1001"/>
        </w:numPr>
        <w:pStyle w:val="Compact"/>
      </w:pPr>
      <w:r>
        <w:t xml:space="preserve">Cultural sensitivity emphasized through language skills, workplace etiquette, and religious considerations.</w:t>
      </w:r>
    </w:p>
    <w:p>
      <w:pPr>
        <w:numPr>
          <w:ilvl w:val="0"/>
          <w:numId w:val="1001"/>
        </w:numPr>
        <w:pStyle w:val="Compact"/>
      </w:pPr>
      <w:r>
        <w:t xml:space="preserve">Clarifies "Internship" as a structured learning pathway for HR Manager career development.</w:t>
      </w:r>
    </w:p>
    <w:p>
      <w:pPr>
        <w:numPr>
          <w:ilvl w:val="0"/>
          <w:numId w:val="1001"/>
        </w:numPr>
        <w:pStyle w:val="Compact"/>
      </w:pPr>
      <w:r>
        <w:t xml:space="preserve">Avoids generic statements; ties HR practices to Saudi business realities in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in Jeddah, Saudi Arabia</dc:title>
  <dc:creator/>
  <cp:keywords/>
  <dcterms:created xsi:type="dcterms:W3CDTF">2026-07-21T09:48:29Z</dcterms:created>
  <dcterms:modified xsi:type="dcterms:W3CDTF">2026-07-21T09:48:29Z</dcterms:modified>
</cp:coreProperties>
</file>

<file path=docProps/custom.xml><?xml version="1.0" encoding="utf-8"?>
<Properties xmlns="http://schemas.openxmlformats.org/officeDocument/2006/custom-properties" xmlns:vt="http://schemas.openxmlformats.org/officeDocument/2006/docPropsVTypes"/>
</file>